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6BD960" w14:textId="207FE667" w:rsidR="003E7C5F" w:rsidRPr="000F5A6A" w:rsidRDefault="00365F71" w:rsidP="00AD0E22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  <w:sz w:val="36"/>
          <w:szCs w:val="36"/>
        </w:rPr>
      </w:pPr>
      <w:r w:rsidRPr="000F5A6A">
        <w:rPr>
          <w:rFonts w:asciiTheme="minorHAnsi" w:hAnsiTheme="minorHAnsi" w:cstheme="minorHAnsi"/>
          <w:color w:val="FF595E"/>
          <w:sz w:val="36"/>
          <w:szCs w:val="36"/>
        </w:rPr>
        <w:t xml:space="preserve">Meeting Minutes </w:t>
      </w:r>
      <w:r w:rsidR="00F91E83" w:rsidRPr="000F5A6A">
        <w:rPr>
          <w:rFonts w:asciiTheme="minorHAnsi" w:hAnsiTheme="minorHAnsi" w:cstheme="minorHAnsi"/>
          <w:color w:val="FF595E"/>
          <w:sz w:val="36"/>
          <w:szCs w:val="36"/>
        </w:rPr>
        <w:t>Template</w:t>
      </w:r>
    </w:p>
    <w:p w14:paraId="179B2244" w14:textId="6A12383B" w:rsidR="00126850" w:rsidRPr="00AD0E22" w:rsidRDefault="00365F71" w:rsidP="00126850">
      <w:pPr>
        <w:tabs>
          <w:tab w:val="left" w:pos="180"/>
        </w:tabs>
        <w:spacing w:before="320" w:after="120" w:line="276" w:lineRule="auto"/>
        <w:ind w:right="29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 w:rsidRPr="00AD0E22"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>Meeting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5"/>
        <w:gridCol w:w="6681"/>
      </w:tblGrid>
      <w:tr w:rsidR="00AD0E22" w:rsidRPr="00AD0E22" w14:paraId="6D252408" w14:textId="77777777" w:rsidTr="00F91E83">
        <w:trPr>
          <w:jc w:val="center"/>
        </w:trPr>
        <w:tc>
          <w:tcPr>
            <w:tcW w:w="233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57E5781" w14:textId="775BBA44" w:rsidR="00126850" w:rsidRPr="00AD0E22" w:rsidRDefault="00365F71" w:rsidP="00126850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Meeting called</w:t>
            </w:r>
          </w:p>
        </w:tc>
        <w:tc>
          <w:tcPr>
            <w:tcW w:w="668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EFD0AC" w14:textId="30E723B9" w:rsidR="00126850" w:rsidRPr="00AD0E22" w:rsidRDefault="00126850" w:rsidP="00126850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5B6A0752" w14:textId="77777777" w:rsidTr="00F91E83">
        <w:trPr>
          <w:jc w:val="center"/>
        </w:trPr>
        <w:tc>
          <w:tcPr>
            <w:tcW w:w="233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B8C6BDE" w14:textId="51EE627A" w:rsidR="00365F71" w:rsidRPr="00AD0E22" w:rsidRDefault="00365F71" w:rsidP="0050726E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ate of meeting</w:t>
            </w:r>
          </w:p>
        </w:tc>
        <w:tc>
          <w:tcPr>
            <w:tcW w:w="668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5132B1E" w14:textId="6DD438D1" w:rsidR="00365F71" w:rsidRPr="00AD0E22" w:rsidRDefault="00F91E83" w:rsidP="0050726E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7A52B4C8" w14:textId="77777777" w:rsidTr="00F91E83">
        <w:trPr>
          <w:jc w:val="center"/>
        </w:trPr>
        <w:tc>
          <w:tcPr>
            <w:tcW w:w="233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86C15C" w14:textId="0A044F40" w:rsidR="00F91E83" w:rsidRPr="00AD0E22" w:rsidRDefault="00F91E83" w:rsidP="00F91E8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Time of meeting</w:t>
            </w:r>
          </w:p>
        </w:tc>
        <w:tc>
          <w:tcPr>
            <w:tcW w:w="668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B49F5F" w14:textId="0194A244" w:rsidR="00F91E83" w:rsidRPr="00AD0E22" w:rsidRDefault="00F91E83" w:rsidP="00F91E83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213363B6" w14:textId="77777777" w:rsidTr="00F91E83">
        <w:trPr>
          <w:jc w:val="center"/>
        </w:trPr>
        <w:tc>
          <w:tcPr>
            <w:tcW w:w="233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4E44709" w14:textId="199DD3BE" w:rsidR="00365F71" w:rsidRPr="00AD0E22" w:rsidRDefault="00365F71" w:rsidP="00365F71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Location of meeting</w:t>
            </w:r>
          </w:p>
        </w:tc>
        <w:tc>
          <w:tcPr>
            <w:tcW w:w="668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485EF20" w14:textId="3CE15AB6" w:rsidR="00365F71" w:rsidRPr="00AD0E22" w:rsidRDefault="00365F71" w:rsidP="00365F71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4B8502BA" w14:textId="76187ED3" w:rsidR="00126850" w:rsidRPr="00AD0E22" w:rsidRDefault="00365F71" w:rsidP="00126850">
      <w:pPr>
        <w:tabs>
          <w:tab w:val="left" w:pos="180"/>
        </w:tabs>
        <w:spacing w:before="320" w:after="120" w:line="276" w:lineRule="auto"/>
        <w:ind w:right="29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 w:rsidRPr="00AD0E22"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>Meeting Participant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5"/>
        <w:gridCol w:w="6771"/>
      </w:tblGrid>
      <w:tr w:rsidR="00AD0E22" w:rsidRPr="00AD0E22" w14:paraId="37287FA4" w14:textId="77777777" w:rsidTr="00F91E83">
        <w:trPr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8C66998" w14:textId="396190F3" w:rsidR="00126850" w:rsidRPr="00AD0E22" w:rsidRDefault="00F91E83" w:rsidP="00126850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Facilitator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ECDC5C1" w14:textId="5F1F7143" w:rsidR="00126850" w:rsidRPr="00AD0E22" w:rsidRDefault="00126850" w:rsidP="00126850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646C803F" w14:textId="77777777" w:rsidTr="00F91E83">
        <w:trPr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7B57A3D" w14:textId="03BB7963" w:rsidR="00126850" w:rsidRPr="00AD0E22" w:rsidRDefault="00F91E83" w:rsidP="00126850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Note-taker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81F50D2" w14:textId="10FF795B" w:rsidR="00126850" w:rsidRPr="00AD0E22" w:rsidRDefault="00126850" w:rsidP="00126850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024449A7" w14:textId="77777777" w:rsidTr="00F91E83">
        <w:trPr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180E9BF" w14:textId="7C1AB50E" w:rsidR="00126850" w:rsidRPr="00AD0E22" w:rsidRDefault="00F91E83" w:rsidP="00126850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Attendees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39941DB4" w14:textId="18D1B366" w:rsidR="00126850" w:rsidRPr="00AD0E22" w:rsidRDefault="00126850" w:rsidP="00126850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10CA352E" w14:textId="454E74B1" w:rsidR="00126850" w:rsidRPr="00AD0E22" w:rsidRDefault="00F91E83" w:rsidP="00126850">
      <w:pPr>
        <w:tabs>
          <w:tab w:val="left" w:pos="180"/>
        </w:tabs>
        <w:spacing w:before="320" w:after="120" w:line="276" w:lineRule="auto"/>
        <w:ind w:right="29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 w:rsidRPr="00AD0E22"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>Agenda Item 1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5"/>
        <w:gridCol w:w="6771"/>
      </w:tblGrid>
      <w:tr w:rsidR="00AD0E22" w:rsidRPr="00AD0E22" w14:paraId="3BF0BD31" w14:textId="77777777" w:rsidTr="00F91E83">
        <w:trPr>
          <w:trHeight w:val="1440"/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6388C392" w14:textId="12EAAC0E" w:rsidR="00F91E83" w:rsidRPr="00AD0E22" w:rsidRDefault="00F91E83" w:rsidP="00F91E8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iscussion point 1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0C3A07E" w14:textId="0E8B5E24" w:rsidR="00F91E83" w:rsidRPr="00AD0E22" w:rsidRDefault="00F91E83" w:rsidP="00F91E83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19C371BB" w14:textId="77777777" w:rsidTr="00F91E83">
        <w:trPr>
          <w:trHeight w:val="1440"/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2B4D92E2" w14:textId="23AB006B" w:rsidR="00F91E83" w:rsidRPr="00AD0E22" w:rsidRDefault="00F91E83" w:rsidP="00F91E8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iscussion point 2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A08AC36" w14:textId="13A750C4" w:rsidR="00F91E83" w:rsidRPr="00AD0E22" w:rsidRDefault="00F91E83" w:rsidP="00F91E83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5181EFEB" w14:textId="77777777" w:rsidTr="00F91E83">
        <w:trPr>
          <w:trHeight w:val="1440"/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3EEA297" w14:textId="154D96CC" w:rsidR="00F91E83" w:rsidRPr="00AD0E22" w:rsidRDefault="00F91E83" w:rsidP="00F91E8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iscussion point 3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4E071FE" w14:textId="14D21FD6" w:rsidR="00F91E83" w:rsidRPr="00AD0E22" w:rsidRDefault="00F91E83" w:rsidP="00F91E83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38375379" w14:textId="0761CA2D" w:rsidR="000F5AD5" w:rsidRPr="00AD0E22" w:rsidRDefault="00F91E83" w:rsidP="00F91E83">
      <w:pPr>
        <w:rPr>
          <w:rFonts w:ascii="Arial" w:hAnsi="Arial" w:cs="Arial"/>
          <w:color w:val="262626" w:themeColor="text1" w:themeTint="D9"/>
          <w:sz w:val="20"/>
          <w:szCs w:val="20"/>
        </w:rPr>
      </w:pPr>
      <w:r w:rsidRPr="00AD0E22">
        <w:rPr>
          <w:rFonts w:ascii="Arial" w:hAnsi="Arial" w:cs="Arial"/>
          <w:color w:val="262626" w:themeColor="text1" w:themeTint="D9"/>
          <w:sz w:val="20"/>
          <w:szCs w:val="20"/>
        </w:rPr>
        <w:br w:type="page"/>
      </w:r>
    </w:p>
    <w:p w14:paraId="7A7A0537" w14:textId="06A46612" w:rsidR="00F91E83" w:rsidRPr="00AD0E22" w:rsidRDefault="00F91E83" w:rsidP="00F91E83">
      <w:pPr>
        <w:tabs>
          <w:tab w:val="left" w:pos="180"/>
        </w:tabs>
        <w:spacing w:before="320" w:after="120" w:line="276" w:lineRule="auto"/>
        <w:ind w:right="29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 w:rsidRPr="00AD0E22"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lastRenderedPageBreak/>
        <w:t>Agenda Item 2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5"/>
        <w:gridCol w:w="6771"/>
      </w:tblGrid>
      <w:tr w:rsidR="00AD0E22" w:rsidRPr="00AD0E22" w14:paraId="4AAD3594" w14:textId="77777777" w:rsidTr="0050726E">
        <w:trPr>
          <w:trHeight w:val="1440"/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62702E5" w14:textId="77777777" w:rsidR="00F91E83" w:rsidRPr="00AD0E22" w:rsidRDefault="00F91E83" w:rsidP="0050726E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iscussion point 1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1A6E509" w14:textId="77777777" w:rsidR="00F91E83" w:rsidRPr="00AD0E22" w:rsidRDefault="00F91E83" w:rsidP="0050726E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14BB823B" w14:textId="77777777" w:rsidTr="0050726E">
        <w:trPr>
          <w:trHeight w:val="1440"/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1ED4827" w14:textId="77777777" w:rsidR="00F91E83" w:rsidRPr="00AD0E22" w:rsidRDefault="00F91E83" w:rsidP="0050726E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iscussion point 2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6F5F4C2" w14:textId="77777777" w:rsidR="00F91E83" w:rsidRPr="00AD0E22" w:rsidRDefault="00F91E83" w:rsidP="0050726E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194E6F24" w14:textId="77777777" w:rsidTr="0050726E">
        <w:trPr>
          <w:trHeight w:val="1440"/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87FDD68" w14:textId="77777777" w:rsidR="00F91E83" w:rsidRPr="00AD0E22" w:rsidRDefault="00F91E83" w:rsidP="0050726E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iscussion point 3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C5DE607" w14:textId="77777777" w:rsidR="00F91E83" w:rsidRPr="00AD0E22" w:rsidRDefault="00F91E83" w:rsidP="0050726E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45EADB56" w14:textId="6AD17AFE" w:rsidR="00F91E83" w:rsidRPr="00AD0E22" w:rsidRDefault="00F91E83" w:rsidP="00F91E83">
      <w:pPr>
        <w:tabs>
          <w:tab w:val="left" w:pos="180"/>
        </w:tabs>
        <w:spacing w:before="320" w:after="120" w:line="276" w:lineRule="auto"/>
        <w:ind w:right="29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 w:rsidRPr="00AD0E22"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>Agenda Item 3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5"/>
        <w:gridCol w:w="6771"/>
      </w:tblGrid>
      <w:tr w:rsidR="00AD0E22" w:rsidRPr="00AD0E22" w14:paraId="64D1C22A" w14:textId="77777777" w:rsidTr="0050726E">
        <w:trPr>
          <w:trHeight w:val="1440"/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DED5B4A" w14:textId="77777777" w:rsidR="00F91E83" w:rsidRPr="00AD0E22" w:rsidRDefault="00F91E83" w:rsidP="0050726E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iscussion point 1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5D4190B" w14:textId="77777777" w:rsidR="00F91E83" w:rsidRPr="00AD0E22" w:rsidRDefault="00F91E83" w:rsidP="0050726E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0A47DE75" w14:textId="77777777" w:rsidTr="0050726E">
        <w:trPr>
          <w:trHeight w:val="1440"/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E12B92C" w14:textId="77777777" w:rsidR="00F91E83" w:rsidRPr="00AD0E22" w:rsidRDefault="00F91E83" w:rsidP="0050726E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iscussion point 2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F56A6C0" w14:textId="77777777" w:rsidR="00F91E83" w:rsidRPr="00AD0E22" w:rsidRDefault="00F91E83" w:rsidP="0050726E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08708E99" w14:textId="77777777" w:rsidTr="0050726E">
        <w:trPr>
          <w:trHeight w:val="1440"/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022DE5A8" w14:textId="77777777" w:rsidR="00F91E83" w:rsidRPr="00AD0E22" w:rsidRDefault="00F91E83" w:rsidP="0050726E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iscussion point 3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5D00585" w14:textId="77777777" w:rsidR="00F91E83" w:rsidRPr="00AD0E22" w:rsidRDefault="00F91E83" w:rsidP="0050726E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75C83424" w14:textId="267A8C5D" w:rsidR="00F91E83" w:rsidRPr="00AD0E22" w:rsidRDefault="00250466" w:rsidP="000F5AD5">
      <w:pPr>
        <w:rPr>
          <w:rFonts w:ascii="Arial" w:hAnsi="Arial" w:cs="Arial"/>
          <w:color w:val="262626" w:themeColor="text1" w:themeTint="D9"/>
          <w:sz w:val="20"/>
          <w:szCs w:val="20"/>
        </w:rPr>
      </w:pPr>
      <w:r w:rsidRPr="00AD0E22">
        <w:rPr>
          <w:rFonts w:ascii="Arial" w:hAnsi="Arial" w:cs="Arial"/>
          <w:color w:val="262626" w:themeColor="text1" w:themeTint="D9"/>
          <w:sz w:val="20"/>
          <w:szCs w:val="20"/>
        </w:rPr>
        <w:br w:type="page"/>
      </w:r>
    </w:p>
    <w:p w14:paraId="08852DEC" w14:textId="0BE03B23" w:rsidR="00250466" w:rsidRPr="00AD0E22" w:rsidRDefault="00250466" w:rsidP="00250466">
      <w:pPr>
        <w:tabs>
          <w:tab w:val="left" w:pos="180"/>
        </w:tabs>
        <w:spacing w:before="320" w:after="120" w:line="276" w:lineRule="auto"/>
        <w:ind w:right="29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 w:rsidRPr="00AD0E22"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lastRenderedPageBreak/>
        <w:t>Agenda Item 4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5"/>
        <w:gridCol w:w="6771"/>
      </w:tblGrid>
      <w:tr w:rsidR="00AD0E22" w:rsidRPr="00AD0E22" w14:paraId="76C712BE" w14:textId="77777777" w:rsidTr="0050726E">
        <w:trPr>
          <w:trHeight w:val="1440"/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83F700D" w14:textId="77777777" w:rsidR="00250466" w:rsidRPr="00AD0E22" w:rsidRDefault="00250466" w:rsidP="0050726E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iscussion point 1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4BAA134" w14:textId="77777777" w:rsidR="00250466" w:rsidRPr="00AD0E22" w:rsidRDefault="00250466" w:rsidP="0050726E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37F31371" w14:textId="77777777" w:rsidTr="0050726E">
        <w:trPr>
          <w:trHeight w:val="1440"/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E26EE78" w14:textId="77777777" w:rsidR="00250466" w:rsidRPr="00AD0E22" w:rsidRDefault="00250466" w:rsidP="0050726E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iscussion point 2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6975DB7" w14:textId="77777777" w:rsidR="00250466" w:rsidRPr="00AD0E22" w:rsidRDefault="00250466" w:rsidP="0050726E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7FDFD35A" w14:textId="77777777" w:rsidTr="0050726E">
        <w:trPr>
          <w:trHeight w:val="1440"/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033DA75A" w14:textId="77777777" w:rsidR="00250466" w:rsidRPr="00AD0E22" w:rsidRDefault="00250466" w:rsidP="0050726E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iscussion point 3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49DE3E" w14:textId="77777777" w:rsidR="00250466" w:rsidRPr="00AD0E22" w:rsidRDefault="00250466" w:rsidP="0050726E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79E5BE90" w14:textId="46CBEAEB" w:rsidR="00250466" w:rsidRPr="00AD0E22" w:rsidRDefault="00250466" w:rsidP="00250466">
      <w:pPr>
        <w:tabs>
          <w:tab w:val="left" w:pos="180"/>
        </w:tabs>
        <w:spacing w:before="320" w:after="120" w:line="276" w:lineRule="auto"/>
        <w:ind w:right="29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 w:rsidRPr="00AD0E22"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>General Discussion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5"/>
        <w:gridCol w:w="6771"/>
      </w:tblGrid>
      <w:tr w:rsidR="00AD0E22" w:rsidRPr="00AD0E22" w14:paraId="589A1D7E" w14:textId="77777777" w:rsidTr="0050726E">
        <w:trPr>
          <w:trHeight w:val="1440"/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DCCA0A8" w14:textId="77777777" w:rsidR="00250466" w:rsidRPr="00AD0E22" w:rsidRDefault="00250466" w:rsidP="0050726E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iscussion point 1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E3C4119" w14:textId="77777777" w:rsidR="00250466" w:rsidRPr="00AD0E22" w:rsidRDefault="00250466" w:rsidP="0050726E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59A6871B" w14:textId="77777777" w:rsidTr="0050726E">
        <w:trPr>
          <w:trHeight w:val="1440"/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2B6A5A91" w14:textId="77777777" w:rsidR="00250466" w:rsidRPr="00AD0E22" w:rsidRDefault="00250466" w:rsidP="0050726E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iscussion point 2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A2146D1" w14:textId="77777777" w:rsidR="00250466" w:rsidRPr="00AD0E22" w:rsidRDefault="00250466" w:rsidP="0050726E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75E159F0" w14:textId="77777777" w:rsidTr="0050726E">
        <w:trPr>
          <w:trHeight w:val="1440"/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649A0613" w14:textId="77777777" w:rsidR="00250466" w:rsidRPr="00AD0E22" w:rsidRDefault="00250466" w:rsidP="0050726E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iscussion point 3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3E7FCFE" w14:textId="77777777" w:rsidR="00250466" w:rsidRPr="00AD0E22" w:rsidRDefault="00250466" w:rsidP="0050726E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006FF79C" w14:textId="263A3DF9" w:rsidR="00250466" w:rsidRPr="00AD0E22" w:rsidRDefault="00250466" w:rsidP="00250466">
      <w:pPr>
        <w:tabs>
          <w:tab w:val="left" w:pos="180"/>
        </w:tabs>
        <w:spacing w:before="320" w:after="120" w:line="276" w:lineRule="auto"/>
        <w:ind w:right="29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 w:rsidRPr="00AD0E22"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>Action Items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D0E22" w:rsidRPr="00AD0E22" w14:paraId="144D2837" w14:textId="429A9842" w:rsidTr="00250466">
        <w:trPr>
          <w:trHeight w:val="70"/>
          <w:jc w:val="center"/>
        </w:trPr>
        <w:tc>
          <w:tcPr>
            <w:tcW w:w="1666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27ADEE1" w14:textId="2A0FF335" w:rsidR="00250466" w:rsidRPr="00AD0E22" w:rsidRDefault="00250466" w:rsidP="00250466">
            <w:pPr>
              <w:tabs>
                <w:tab w:val="left" w:pos="180"/>
              </w:tabs>
              <w:ind w:left="0" w:right="29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Action Item</w:t>
            </w:r>
          </w:p>
        </w:tc>
        <w:tc>
          <w:tcPr>
            <w:tcW w:w="1666" w:type="pct"/>
            <w:tcBorders>
              <w:lef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EC55B52" w14:textId="548D64A6" w:rsidR="00250466" w:rsidRPr="00AD0E22" w:rsidRDefault="00250466" w:rsidP="00250466">
            <w:pPr>
              <w:tabs>
                <w:tab w:val="left" w:pos="180"/>
              </w:tabs>
              <w:ind w:left="0" w:right="29" w:firstLine="0"/>
              <w:jc w:val="center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Assigned</w:t>
            </w:r>
          </w:p>
        </w:tc>
        <w:tc>
          <w:tcPr>
            <w:tcW w:w="1667" w:type="pct"/>
            <w:tcBorders>
              <w:lef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FD00540" w14:textId="084323E0" w:rsidR="00250466" w:rsidRPr="00AD0E22" w:rsidRDefault="00250466" w:rsidP="00250466">
            <w:pPr>
              <w:tabs>
                <w:tab w:val="left" w:pos="180"/>
              </w:tabs>
              <w:ind w:left="0" w:right="29" w:firstLine="0"/>
              <w:jc w:val="center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Due Date</w:t>
            </w:r>
          </w:p>
        </w:tc>
      </w:tr>
      <w:tr w:rsidR="00AD0E22" w:rsidRPr="00AD0E22" w14:paraId="07E73FFE" w14:textId="77777777" w:rsidTr="00250466">
        <w:trPr>
          <w:trHeight w:val="70"/>
          <w:jc w:val="center"/>
        </w:trPr>
        <w:tc>
          <w:tcPr>
            <w:tcW w:w="1666" w:type="pct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2136FDAA" w14:textId="3D5DF749" w:rsidR="00250466" w:rsidRPr="00AD0E22" w:rsidRDefault="00250466" w:rsidP="00250466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1666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5AE1FD3" w14:textId="79F41B7B" w:rsidR="00250466" w:rsidRPr="00AD0E22" w:rsidRDefault="00250466" w:rsidP="00250466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1667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407BCEB" w14:textId="44F940EE" w:rsidR="00250466" w:rsidRPr="00AD0E22" w:rsidRDefault="00250466" w:rsidP="00250466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5365AD3B" w14:textId="77777777" w:rsidTr="00250466">
        <w:trPr>
          <w:trHeight w:val="70"/>
          <w:jc w:val="center"/>
        </w:trPr>
        <w:tc>
          <w:tcPr>
            <w:tcW w:w="1666" w:type="pct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63700806" w14:textId="58E48728" w:rsidR="00250466" w:rsidRPr="00AD0E22" w:rsidRDefault="00250466" w:rsidP="00250466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1666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BF0BA3A" w14:textId="24CF3B44" w:rsidR="00250466" w:rsidRPr="00AD0E22" w:rsidRDefault="00250466" w:rsidP="00250466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1667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D251A10" w14:textId="293CD1F0" w:rsidR="00250466" w:rsidRPr="00AD0E22" w:rsidRDefault="00250466" w:rsidP="00250466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663F1D61" w14:textId="77777777" w:rsidTr="00250466">
        <w:trPr>
          <w:trHeight w:val="70"/>
          <w:jc w:val="center"/>
        </w:trPr>
        <w:tc>
          <w:tcPr>
            <w:tcW w:w="1666" w:type="pct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4A28A602" w14:textId="5221E8FD" w:rsidR="00250466" w:rsidRPr="00AD0E22" w:rsidRDefault="00250466" w:rsidP="00250466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1666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47578EA" w14:textId="3D2163AA" w:rsidR="00250466" w:rsidRPr="00AD0E22" w:rsidRDefault="00250466" w:rsidP="00250466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1667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9AC68D8" w14:textId="1D4EB81C" w:rsidR="00250466" w:rsidRPr="00AD0E22" w:rsidRDefault="00250466" w:rsidP="00250466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7BCBBF1A" w14:textId="77777777" w:rsidR="00AD0E22" w:rsidRDefault="00AD0E22" w:rsidP="00DC3963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p w14:paraId="57271512" w14:textId="74FE4C05" w:rsidR="005F35CE" w:rsidRPr="00DC3963" w:rsidRDefault="00AD0E22" w:rsidP="00DC3963">
      <w:pPr>
        <w:spacing w:before="120" w:after="120"/>
        <w:jc w:val="center"/>
        <w:rPr>
          <w:i/>
          <w:iCs/>
          <w:color w:val="A6A6A6" w:themeColor="background1" w:themeShade="A6"/>
          <w:lang w:val="en-US"/>
        </w:rPr>
      </w:pPr>
      <w:r>
        <w:rPr>
          <w:rFonts w:cstheme="minorHAnsi"/>
          <w:color w:val="A6A6A6" w:themeColor="background1" w:themeShade="A6"/>
          <w:sz w:val="20"/>
        </w:rPr>
        <w:t>End of Meeting Minutes Template</w:t>
      </w:r>
    </w:p>
    <w:sectPr w:rsidR="005F35CE" w:rsidRPr="00DC3963" w:rsidSect="008B2A7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54271C" w14:textId="77777777" w:rsidR="00D31B8E" w:rsidRDefault="00D31B8E" w:rsidP="00806228">
      <w:pPr>
        <w:spacing w:after="0" w:line="240" w:lineRule="auto"/>
      </w:pPr>
      <w:r>
        <w:separator/>
      </w:r>
    </w:p>
  </w:endnote>
  <w:endnote w:type="continuationSeparator" w:id="0">
    <w:p w14:paraId="38E20DEF" w14:textId="77777777" w:rsidR="00D31B8E" w:rsidRDefault="00D31B8E" w:rsidP="00806228">
      <w:pPr>
        <w:spacing w:after="0" w:line="240" w:lineRule="auto"/>
      </w:pPr>
      <w:r>
        <w:continuationSeparator/>
      </w:r>
    </w:p>
  </w:endnote>
  <w:endnote w:type="continuationNotice" w:id="1">
    <w:p w14:paraId="73100A61" w14:textId="77777777" w:rsidR="00D31B8E" w:rsidRDefault="00D31B8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C52B7E" w14:textId="77777777" w:rsidR="00703C39" w:rsidRPr="00703C39" w:rsidRDefault="008A6545" w:rsidP="00703C39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Meeting Minutes Template</w:t>
    </w:r>
    <w:r w:rsidR="008B2A75" w:rsidRPr="002872AA">
      <w:rPr>
        <w:color w:val="808080" w:themeColor="background1" w:themeShade="80"/>
        <w:sz w:val="18"/>
      </w:rPr>
      <w:tab/>
    </w:r>
    <w:r w:rsidR="00703C39" w:rsidRPr="00703C39">
      <w:rPr>
        <w:color w:val="808080" w:themeColor="background1" w:themeShade="80"/>
        <w:sz w:val="18"/>
      </w:rPr>
      <w:t>Version 1.1 Produced on 1st Nov 2023</w:t>
    </w:r>
  </w:p>
  <w:p w14:paraId="50811398" w14:textId="3F5B7197" w:rsidR="008B2A75" w:rsidRPr="008B2A75" w:rsidRDefault="008B2A75" w:rsidP="008B2A75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99530430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2872AA">
          <w:rPr>
            <w:color w:val="808080" w:themeColor="background1" w:themeShade="80"/>
            <w:sz w:val="18"/>
          </w:rPr>
          <w:fldChar w:fldCharType="begin"/>
        </w:r>
        <w:r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Pr="002872AA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2</w:t>
        </w:r>
        <w:r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2872AA">
      <w:rPr>
        <w:noProof/>
        <w:color w:val="808080" w:themeColor="background1" w:themeShade="80"/>
        <w:sz w:val="18"/>
      </w:rPr>
      <w:tab/>
    </w:r>
    <w:r w:rsidR="00703C39" w:rsidRPr="00703C39">
      <w:rPr>
        <w:rFonts w:cstheme="minorHAnsi"/>
        <w:noProof/>
        <w:color w:val="808080" w:themeColor="background1" w:themeShade="80"/>
        <w:sz w:val="18"/>
      </w:rPr>
      <w:t>© 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CEDEBB" w14:textId="77777777" w:rsidR="00703C39" w:rsidRPr="00703C39" w:rsidRDefault="008A6545" w:rsidP="00703C39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Meeting Minutes Template</w:t>
    </w:r>
    <w:r w:rsidR="00806228" w:rsidRPr="002872AA">
      <w:rPr>
        <w:color w:val="808080" w:themeColor="background1" w:themeShade="80"/>
        <w:sz w:val="18"/>
      </w:rPr>
      <w:tab/>
    </w:r>
    <w:r w:rsidR="00703C39" w:rsidRPr="00703C39">
      <w:rPr>
        <w:color w:val="808080" w:themeColor="background1" w:themeShade="80"/>
        <w:sz w:val="18"/>
      </w:rPr>
      <w:t>Version 1.1 Produced on 1st Nov 2023</w:t>
    </w:r>
  </w:p>
  <w:p w14:paraId="250E1A39" w14:textId="6B43610E" w:rsidR="00806228" w:rsidRPr="00806228" w:rsidRDefault="00703C39" w:rsidP="00806228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703C39">
      <w:rPr>
        <w:rFonts w:cstheme="minorHAnsi"/>
        <w:noProof/>
        <w:color w:val="808080" w:themeColor="background1" w:themeShade="80"/>
        <w:sz w:val="18"/>
      </w:rPr>
      <w:t>© Harvard Management Institute Pty Ltd.</w:t>
    </w:r>
    <w:r w:rsidR="00806228" w:rsidRPr="002872AA">
      <w:rPr>
        <w:noProof/>
        <w:color w:val="808080" w:themeColor="background1" w:themeShade="80"/>
        <w:sz w:val="18"/>
      </w:rPr>
      <w:tab/>
    </w:r>
    <w:r w:rsidR="00806228"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806228" w:rsidRPr="002872AA">
          <w:rPr>
            <w:color w:val="808080" w:themeColor="background1" w:themeShade="80"/>
            <w:sz w:val="18"/>
          </w:rPr>
          <w:fldChar w:fldCharType="begin"/>
        </w:r>
        <w:r w:rsidR="00806228"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="00806228" w:rsidRPr="002872AA">
          <w:rPr>
            <w:color w:val="808080" w:themeColor="background1" w:themeShade="80"/>
            <w:sz w:val="18"/>
          </w:rPr>
          <w:fldChar w:fldCharType="separate"/>
        </w:r>
        <w:r w:rsidR="00806228">
          <w:rPr>
            <w:color w:val="808080" w:themeColor="background1" w:themeShade="80"/>
            <w:sz w:val="18"/>
          </w:rPr>
          <w:t>61</w:t>
        </w:r>
        <w:r w:rsidR="00806228"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0E5DA6" w14:textId="77777777" w:rsidR="007004B0" w:rsidRDefault="007004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2B8237" w14:textId="77777777" w:rsidR="00D31B8E" w:rsidRDefault="00D31B8E" w:rsidP="00806228">
      <w:pPr>
        <w:spacing w:after="0" w:line="240" w:lineRule="auto"/>
      </w:pPr>
      <w:r>
        <w:separator/>
      </w:r>
    </w:p>
  </w:footnote>
  <w:footnote w:type="continuationSeparator" w:id="0">
    <w:p w14:paraId="6D2B96E3" w14:textId="77777777" w:rsidR="00D31B8E" w:rsidRDefault="00D31B8E" w:rsidP="00806228">
      <w:pPr>
        <w:spacing w:after="0" w:line="240" w:lineRule="auto"/>
      </w:pPr>
      <w:r>
        <w:continuationSeparator/>
      </w:r>
    </w:p>
  </w:footnote>
  <w:footnote w:type="continuationNotice" w:id="1">
    <w:p w14:paraId="41099710" w14:textId="77777777" w:rsidR="00D31B8E" w:rsidRDefault="00D31B8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449EF5" w14:textId="77777777" w:rsidR="007004B0" w:rsidRDefault="007004B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1462A2" w14:textId="77777777" w:rsidR="007004B0" w:rsidRDefault="007004B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74AFDD" w14:textId="77777777" w:rsidR="007004B0" w:rsidRDefault="007004B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A5625"/>
    <w:multiLevelType w:val="hybridMultilevel"/>
    <w:tmpl w:val="1CC0492A"/>
    <w:lvl w:ilvl="0" w:tplc="34090019">
      <w:start w:val="1"/>
      <w:numFmt w:val="lowerLetter"/>
      <w:lvlText w:val="%1."/>
      <w:lvlJc w:val="lef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29514BA"/>
    <w:multiLevelType w:val="hybridMultilevel"/>
    <w:tmpl w:val="2C6A446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1239D6"/>
    <w:multiLevelType w:val="hybridMultilevel"/>
    <w:tmpl w:val="2C6A446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A94B80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F12830"/>
    <w:multiLevelType w:val="hybridMultilevel"/>
    <w:tmpl w:val="C4AEFFB8"/>
    <w:lvl w:ilvl="0" w:tplc="E800E95A">
      <w:numFmt w:val="bullet"/>
      <w:lvlText w:val=""/>
      <w:lvlJc w:val="left"/>
      <w:pPr>
        <w:ind w:left="720" w:hanging="360"/>
      </w:pPr>
      <w:rPr>
        <w:rFonts w:ascii="Wingdings" w:eastAsiaTheme="minorHAnsi" w:hAnsi="Wingdings" w:cstheme="minorHAnsi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D50B7"/>
    <w:multiLevelType w:val="hybridMultilevel"/>
    <w:tmpl w:val="9BCECB42"/>
    <w:lvl w:ilvl="0" w:tplc="40881A8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color w:val="262626" w:themeColor="text1" w:themeTint="D9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D8C5DB0"/>
    <w:multiLevelType w:val="hybridMultilevel"/>
    <w:tmpl w:val="E1727A4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3A3953"/>
    <w:multiLevelType w:val="hybridMultilevel"/>
    <w:tmpl w:val="9C4A4D6C"/>
    <w:lvl w:ilvl="0" w:tplc="9D146FC6">
      <w:start w:val="1"/>
      <w:numFmt w:val="bullet"/>
      <w:lvlText w:val=""/>
      <w:lvlJc w:val="left"/>
      <w:pPr>
        <w:ind w:left="749" w:hanging="360"/>
      </w:pPr>
      <w:rPr>
        <w:rFonts w:ascii="Wingdings" w:hAnsi="Wingdings" w:hint="default"/>
        <w:color w:val="262626" w:themeColor="text1" w:themeTint="D9"/>
      </w:rPr>
    </w:lvl>
    <w:lvl w:ilvl="1" w:tplc="3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cs="Wingdings" w:hint="default"/>
      </w:rPr>
    </w:lvl>
    <w:lvl w:ilvl="3" w:tplc="3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cs="Symbol" w:hint="default"/>
      </w:rPr>
    </w:lvl>
    <w:lvl w:ilvl="4" w:tplc="3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cs="Wingdings" w:hint="default"/>
      </w:rPr>
    </w:lvl>
    <w:lvl w:ilvl="6" w:tplc="3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cs="Symbol" w:hint="default"/>
      </w:rPr>
    </w:lvl>
    <w:lvl w:ilvl="7" w:tplc="3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7DB5399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F07497"/>
    <w:multiLevelType w:val="hybridMultilevel"/>
    <w:tmpl w:val="160ABDB6"/>
    <w:lvl w:ilvl="0" w:tplc="34090019">
      <w:start w:val="1"/>
      <w:numFmt w:val="lowerLetter"/>
      <w:lvlText w:val="%1."/>
      <w:lvlJc w:val="lef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36222F1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7C4E3C"/>
    <w:multiLevelType w:val="hybridMultilevel"/>
    <w:tmpl w:val="31BC657C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0D128B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52241F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143FF3"/>
    <w:multiLevelType w:val="hybridMultilevel"/>
    <w:tmpl w:val="0398465C"/>
    <w:lvl w:ilvl="0" w:tplc="34090019">
      <w:start w:val="1"/>
      <w:numFmt w:val="lowerLetter"/>
      <w:lvlText w:val="%1."/>
      <w:lvlJc w:val="lef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880" w:hanging="360"/>
      </w:pPr>
    </w:lvl>
    <w:lvl w:ilvl="2" w:tplc="3409001B" w:tentative="1">
      <w:start w:val="1"/>
      <w:numFmt w:val="lowerRoman"/>
      <w:lvlText w:val="%3."/>
      <w:lvlJc w:val="right"/>
      <w:pPr>
        <w:ind w:left="3600" w:hanging="180"/>
      </w:pPr>
    </w:lvl>
    <w:lvl w:ilvl="3" w:tplc="3409000F" w:tentative="1">
      <w:start w:val="1"/>
      <w:numFmt w:val="decimal"/>
      <w:lvlText w:val="%4."/>
      <w:lvlJc w:val="left"/>
      <w:pPr>
        <w:ind w:left="4320" w:hanging="360"/>
      </w:pPr>
    </w:lvl>
    <w:lvl w:ilvl="4" w:tplc="34090019" w:tentative="1">
      <w:start w:val="1"/>
      <w:numFmt w:val="lowerLetter"/>
      <w:lvlText w:val="%5."/>
      <w:lvlJc w:val="left"/>
      <w:pPr>
        <w:ind w:left="5040" w:hanging="360"/>
      </w:pPr>
    </w:lvl>
    <w:lvl w:ilvl="5" w:tplc="3409001B" w:tentative="1">
      <w:start w:val="1"/>
      <w:numFmt w:val="lowerRoman"/>
      <w:lvlText w:val="%6."/>
      <w:lvlJc w:val="right"/>
      <w:pPr>
        <w:ind w:left="5760" w:hanging="180"/>
      </w:pPr>
    </w:lvl>
    <w:lvl w:ilvl="6" w:tplc="3409000F" w:tentative="1">
      <w:start w:val="1"/>
      <w:numFmt w:val="decimal"/>
      <w:lvlText w:val="%7."/>
      <w:lvlJc w:val="left"/>
      <w:pPr>
        <w:ind w:left="6480" w:hanging="360"/>
      </w:pPr>
    </w:lvl>
    <w:lvl w:ilvl="7" w:tplc="34090019" w:tentative="1">
      <w:start w:val="1"/>
      <w:numFmt w:val="lowerLetter"/>
      <w:lvlText w:val="%8."/>
      <w:lvlJc w:val="left"/>
      <w:pPr>
        <w:ind w:left="7200" w:hanging="360"/>
      </w:pPr>
    </w:lvl>
    <w:lvl w:ilvl="8" w:tplc="3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065A84"/>
    <w:multiLevelType w:val="hybridMultilevel"/>
    <w:tmpl w:val="2C6A446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17"/>
  </w:num>
  <w:num w:numId="4">
    <w:abstractNumId w:val="1"/>
  </w:num>
  <w:num w:numId="5">
    <w:abstractNumId w:val="8"/>
  </w:num>
  <w:num w:numId="6">
    <w:abstractNumId w:val="16"/>
  </w:num>
  <w:num w:numId="7">
    <w:abstractNumId w:val="5"/>
  </w:num>
  <w:num w:numId="8">
    <w:abstractNumId w:val="3"/>
  </w:num>
  <w:num w:numId="9">
    <w:abstractNumId w:val="7"/>
  </w:num>
  <w:num w:numId="10">
    <w:abstractNumId w:val="9"/>
  </w:num>
  <w:num w:numId="11">
    <w:abstractNumId w:val="0"/>
  </w:num>
  <w:num w:numId="12">
    <w:abstractNumId w:val="15"/>
  </w:num>
  <w:num w:numId="13">
    <w:abstractNumId w:val="12"/>
  </w:num>
  <w:num w:numId="14">
    <w:abstractNumId w:val="4"/>
  </w:num>
  <w:num w:numId="15">
    <w:abstractNumId w:val="14"/>
  </w:num>
  <w:num w:numId="16">
    <w:abstractNumId w:val="13"/>
  </w:num>
  <w:num w:numId="17">
    <w:abstractNumId w:val="10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xtDA0MLCwNDQztTBS0lEKTi0uzszPAymwqAUAgZwNziwAAAA="/>
  </w:docVars>
  <w:rsids>
    <w:rsidRoot w:val="00806228"/>
    <w:rsid w:val="00004D98"/>
    <w:rsid w:val="0001141E"/>
    <w:rsid w:val="00045698"/>
    <w:rsid w:val="000830B5"/>
    <w:rsid w:val="00093BE9"/>
    <w:rsid w:val="00093D44"/>
    <w:rsid w:val="000C1523"/>
    <w:rsid w:val="000C5275"/>
    <w:rsid w:val="000E1212"/>
    <w:rsid w:val="000E4FBE"/>
    <w:rsid w:val="000F1017"/>
    <w:rsid w:val="000F5A6A"/>
    <w:rsid w:val="000F5AD5"/>
    <w:rsid w:val="0011111E"/>
    <w:rsid w:val="00124A64"/>
    <w:rsid w:val="00126850"/>
    <w:rsid w:val="00156B63"/>
    <w:rsid w:val="001E5786"/>
    <w:rsid w:val="00244EAB"/>
    <w:rsid w:val="00250466"/>
    <w:rsid w:val="002A3AA1"/>
    <w:rsid w:val="002A3DC8"/>
    <w:rsid w:val="002B0F5A"/>
    <w:rsid w:val="002C69BF"/>
    <w:rsid w:val="002E4725"/>
    <w:rsid w:val="002E7B55"/>
    <w:rsid w:val="002F663B"/>
    <w:rsid w:val="003474B9"/>
    <w:rsid w:val="00353EF2"/>
    <w:rsid w:val="00357292"/>
    <w:rsid w:val="00365F71"/>
    <w:rsid w:val="00377B7E"/>
    <w:rsid w:val="0038739E"/>
    <w:rsid w:val="003C417B"/>
    <w:rsid w:val="003D5434"/>
    <w:rsid w:val="003E7834"/>
    <w:rsid w:val="003E7C5F"/>
    <w:rsid w:val="0041447C"/>
    <w:rsid w:val="00456504"/>
    <w:rsid w:val="00481144"/>
    <w:rsid w:val="0049068F"/>
    <w:rsid w:val="004C7193"/>
    <w:rsid w:val="004E16A5"/>
    <w:rsid w:val="004E2C90"/>
    <w:rsid w:val="005137F2"/>
    <w:rsid w:val="00516734"/>
    <w:rsid w:val="005E4E86"/>
    <w:rsid w:val="005F0962"/>
    <w:rsid w:val="005F35CE"/>
    <w:rsid w:val="005F4317"/>
    <w:rsid w:val="0060792E"/>
    <w:rsid w:val="006608F3"/>
    <w:rsid w:val="00671C7A"/>
    <w:rsid w:val="006F4DF6"/>
    <w:rsid w:val="007004B0"/>
    <w:rsid w:val="00703C39"/>
    <w:rsid w:val="007110FC"/>
    <w:rsid w:val="00713045"/>
    <w:rsid w:val="00714881"/>
    <w:rsid w:val="00737D36"/>
    <w:rsid w:val="00740B9D"/>
    <w:rsid w:val="007426CA"/>
    <w:rsid w:val="007441B4"/>
    <w:rsid w:val="00753442"/>
    <w:rsid w:val="00770B0D"/>
    <w:rsid w:val="00775C13"/>
    <w:rsid w:val="00792BC9"/>
    <w:rsid w:val="007A0C6C"/>
    <w:rsid w:val="007A4B20"/>
    <w:rsid w:val="007A5B0B"/>
    <w:rsid w:val="00800F96"/>
    <w:rsid w:val="00806228"/>
    <w:rsid w:val="0081213A"/>
    <w:rsid w:val="00841D7F"/>
    <w:rsid w:val="008442D1"/>
    <w:rsid w:val="00857829"/>
    <w:rsid w:val="00892E5F"/>
    <w:rsid w:val="008A6545"/>
    <w:rsid w:val="008B2A75"/>
    <w:rsid w:val="008D2E7C"/>
    <w:rsid w:val="00900084"/>
    <w:rsid w:val="009235A3"/>
    <w:rsid w:val="00936E7D"/>
    <w:rsid w:val="009768D2"/>
    <w:rsid w:val="009D297D"/>
    <w:rsid w:val="00A10091"/>
    <w:rsid w:val="00A17FEE"/>
    <w:rsid w:val="00A345CB"/>
    <w:rsid w:val="00A416B5"/>
    <w:rsid w:val="00AA0A94"/>
    <w:rsid w:val="00AC5694"/>
    <w:rsid w:val="00AD0E22"/>
    <w:rsid w:val="00B36F44"/>
    <w:rsid w:val="00B45E74"/>
    <w:rsid w:val="00B53CE9"/>
    <w:rsid w:val="00B90F9E"/>
    <w:rsid w:val="00BD629A"/>
    <w:rsid w:val="00BF02D3"/>
    <w:rsid w:val="00BF30FC"/>
    <w:rsid w:val="00C136C1"/>
    <w:rsid w:val="00C406EB"/>
    <w:rsid w:val="00C60411"/>
    <w:rsid w:val="00C62356"/>
    <w:rsid w:val="00C82237"/>
    <w:rsid w:val="00CA1354"/>
    <w:rsid w:val="00CB1A80"/>
    <w:rsid w:val="00D111FE"/>
    <w:rsid w:val="00D31B8E"/>
    <w:rsid w:val="00D51560"/>
    <w:rsid w:val="00D81C40"/>
    <w:rsid w:val="00DA10E4"/>
    <w:rsid w:val="00DC3963"/>
    <w:rsid w:val="00DD3FD7"/>
    <w:rsid w:val="00DE4348"/>
    <w:rsid w:val="00E0062C"/>
    <w:rsid w:val="00E0692C"/>
    <w:rsid w:val="00E448BA"/>
    <w:rsid w:val="00E52CB0"/>
    <w:rsid w:val="00E8155E"/>
    <w:rsid w:val="00E916CF"/>
    <w:rsid w:val="00F10405"/>
    <w:rsid w:val="00F46060"/>
    <w:rsid w:val="00F805CF"/>
    <w:rsid w:val="00F8119D"/>
    <w:rsid w:val="00F91E83"/>
    <w:rsid w:val="00FD6E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E01DC07"/>
  <w15:chartTrackingRefBased/>
  <w15:docId w15:val="{83E64445-BD79-4AE2-82CB-02D3C4B23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80622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E7C5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0622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062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6228"/>
    <w:rPr>
      <w:rFonts w:ascii="Segoe UI" w:hAnsi="Segoe UI" w:cs="Segoe UI"/>
      <w:sz w:val="18"/>
      <w:szCs w:val="18"/>
      <w:lang w:val="en-AU"/>
    </w:rPr>
  </w:style>
  <w:style w:type="character" w:customStyle="1" w:styleId="Heading1Char">
    <w:name w:val="Heading 1 Char"/>
    <w:basedOn w:val="DefaultParagraphFont"/>
    <w:link w:val="Heading1"/>
    <w:uiPriority w:val="9"/>
    <w:rsid w:val="0080622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table" w:styleId="TableGrid">
    <w:name w:val="Table Grid"/>
    <w:aliases w:val="Compliant Table Grid"/>
    <w:basedOn w:val="TableNormal"/>
    <w:uiPriority w:val="39"/>
    <w:rsid w:val="00806228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1Char">
    <w:name w:val="Style1 Char"/>
    <w:basedOn w:val="DefaultParagraphFont"/>
    <w:link w:val="Style1"/>
    <w:locked/>
    <w:rsid w:val="00806228"/>
    <w:rPr>
      <w:rFonts w:asciiTheme="majorHAnsi" w:eastAsiaTheme="majorEastAsia" w:hAnsiTheme="majorHAnsi" w:cstheme="majorBidi"/>
      <w:i/>
      <w:iCs/>
      <w:color w:val="002060"/>
      <w:lang w:val="en-AU"/>
    </w:rPr>
  </w:style>
  <w:style w:type="paragraph" w:customStyle="1" w:styleId="Style1">
    <w:name w:val="Style1"/>
    <w:basedOn w:val="Heading4"/>
    <w:link w:val="Style1Char"/>
    <w:qFormat/>
    <w:rsid w:val="00806228"/>
    <w:pPr>
      <w:spacing w:before="120" w:line="240" w:lineRule="auto"/>
    </w:pPr>
    <w:rPr>
      <w:color w:val="00206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06228"/>
    <w:rPr>
      <w:rFonts w:asciiTheme="majorHAnsi" w:eastAsiaTheme="majorEastAsia" w:hAnsiTheme="majorHAnsi" w:cstheme="majorBidi"/>
      <w:i/>
      <w:iCs/>
      <w:color w:val="2F5496" w:themeColor="accent1" w:themeShade="BF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8062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228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8062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228"/>
    <w:rPr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0C152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3E7C5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26850"/>
    <w:rPr>
      <w:lang w:val="en-AU"/>
    </w:rPr>
  </w:style>
  <w:style w:type="table" w:customStyle="1" w:styleId="CompliantTableGrid1">
    <w:name w:val="Compliant Table Grid1"/>
    <w:basedOn w:val="TableNormal"/>
    <w:next w:val="TableGrid"/>
    <w:uiPriority w:val="39"/>
    <w:rsid w:val="00BD629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BCA939-B1AD-4FD1-BE96-0EC6C1E132B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7B4C5B1-E213-42A4-B654-4935584238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92D772E-06ED-4D22-AFFF-12506FA50D84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3</Pages>
  <Words>123</Words>
  <Characters>660</Characters>
  <Application>Microsoft Office Word</Application>
  <DocSecurity>0</DocSecurity>
  <Lines>69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24</cp:revision>
  <dcterms:created xsi:type="dcterms:W3CDTF">2020-07-29T06:18:00Z</dcterms:created>
  <dcterms:modified xsi:type="dcterms:W3CDTF">2023-12-15T04:34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_MarkAsFinal">
    <vt:bool>true</vt:bool>
  </property>
  <property fmtid="{D5CDD505-2E9C-101B-9397-08002B2CF9AE}" pid="5" name="Order">
    <vt:r8>94271900</vt:r8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  <property fmtid="{D5CDD505-2E9C-101B-9397-08002B2CF9AE}" pid="11" name="ComplianceAssetId">
    <vt:lpwstr/>
  </property>
  <property fmtid="{D5CDD505-2E9C-101B-9397-08002B2CF9AE}" pid="12" name="_ExtendedDescription">
    <vt:lpwstr/>
  </property>
  <property fmtid="{D5CDD505-2E9C-101B-9397-08002B2CF9AE}" pid="13" name="TriggerFlowInfo">
    <vt:lpwstr/>
  </property>
  <property fmtid="{D5CDD505-2E9C-101B-9397-08002B2CF9AE}" pid="14" name="GrammarlyDocumentId">
    <vt:lpwstr>837298d323c312ef90bdd3750286215e762d93992f5b70bd174e66f6b1c884a1</vt:lpwstr>
  </property>
</Properties>
</file>